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57EB" w:rsidRDefault="006C57EB" w:rsidP="00672D96">
      <w:pPr>
        <w:tabs>
          <w:tab w:val="left" w:pos="2340"/>
        </w:tabs>
      </w:pPr>
      <w:r>
        <w:t>January 2018</w:t>
      </w:r>
    </w:p>
    <w:p w:rsidR="006C57EB" w:rsidRDefault="00DF5214" w:rsidP="00672D96">
      <w:pPr>
        <w:tabs>
          <w:tab w:val="left" w:pos="2340"/>
        </w:tabs>
      </w:pPr>
      <w:r>
        <w:t>Location</w:t>
      </w:r>
      <w:r w:rsidR="00B51B66">
        <w:t>:</w:t>
      </w:r>
      <w:r w:rsidR="00BA41E8">
        <w:t xml:space="preserve"> Weather Service</w:t>
      </w:r>
    </w:p>
    <w:p w:rsidR="006C57EB" w:rsidRDefault="006C57EB" w:rsidP="00672D96">
      <w:pPr>
        <w:tabs>
          <w:tab w:val="left" w:pos="2340"/>
        </w:tabs>
      </w:pPr>
      <w:r>
        <w:t>Wednesday</w:t>
      </w:r>
      <w:r w:rsidR="00A64942">
        <w:t xml:space="preserve"> January 17</w:t>
      </w:r>
      <w:r w:rsidR="00A64942" w:rsidRPr="00A64942">
        <w:rPr>
          <w:vertAlign w:val="superscript"/>
        </w:rPr>
        <w:t>th</w:t>
      </w:r>
      <w:r w:rsidR="00A64942">
        <w:t xml:space="preserve"> </w:t>
      </w:r>
    </w:p>
    <w:p w:rsidR="00DE6AEB" w:rsidRDefault="00DE6AEB" w:rsidP="00672D96">
      <w:pPr>
        <w:tabs>
          <w:tab w:val="left" w:pos="2340"/>
        </w:tabs>
      </w:pPr>
      <w:r>
        <w:t>1:00 pm-1:15 pm</w:t>
      </w:r>
      <w:r>
        <w:tab/>
        <w:t>Welcome and Intro (Robb Jacobson)</w:t>
      </w:r>
    </w:p>
    <w:p w:rsidR="006C57EB" w:rsidRDefault="004531DE" w:rsidP="00672D96">
      <w:pPr>
        <w:tabs>
          <w:tab w:val="left" w:pos="2340"/>
        </w:tabs>
      </w:pPr>
      <w:r>
        <w:t>1:</w:t>
      </w:r>
      <w:r w:rsidR="00BA41E8">
        <w:t>15</w:t>
      </w:r>
      <w:r>
        <w:t xml:space="preserve"> pm-</w:t>
      </w:r>
      <w:r w:rsidR="006C1141">
        <w:t xml:space="preserve">2:00 pm </w:t>
      </w:r>
      <w:r w:rsidR="006C1141">
        <w:tab/>
      </w:r>
      <w:proofErr w:type="gramStart"/>
      <w:r w:rsidR="00996BCF">
        <w:t>Where</w:t>
      </w:r>
      <w:proofErr w:type="gramEnd"/>
      <w:r w:rsidR="00996BCF">
        <w:t xml:space="preserve"> we are at</w:t>
      </w:r>
      <w:r>
        <w:t xml:space="preserve"> in the process</w:t>
      </w:r>
      <w:r w:rsidR="00C6618F">
        <w:t xml:space="preserve"> (Mike Colvin)</w:t>
      </w:r>
    </w:p>
    <w:p w:rsidR="004531DE" w:rsidRDefault="004531DE" w:rsidP="00672D96">
      <w:pPr>
        <w:tabs>
          <w:tab w:val="left" w:pos="2340"/>
        </w:tabs>
      </w:pPr>
      <w:r>
        <w:t>2:00 pm-</w:t>
      </w:r>
      <w:r w:rsidR="00BA41E8">
        <w:t>2</w:t>
      </w:r>
      <w:r>
        <w:t>:</w:t>
      </w:r>
      <w:r w:rsidR="00BA41E8">
        <w:t>45</w:t>
      </w:r>
      <w:r>
        <w:t xml:space="preserve"> pm</w:t>
      </w:r>
      <w:r w:rsidR="0067432C">
        <w:tab/>
      </w:r>
      <w:r w:rsidR="00D82CFB">
        <w:t xml:space="preserve">Survey </w:t>
      </w:r>
      <w:r w:rsidR="0067432C">
        <w:t>Design alternatives</w:t>
      </w:r>
      <w:r w:rsidR="00C6618F">
        <w:t xml:space="preserve"> (Mike Colvin &amp; Group Input)</w:t>
      </w:r>
    </w:p>
    <w:p w:rsidR="00823AEC" w:rsidRDefault="00BA41E8" w:rsidP="00672D96">
      <w:pPr>
        <w:tabs>
          <w:tab w:val="left" w:pos="2340"/>
        </w:tabs>
      </w:pPr>
      <w:r>
        <w:t>2</w:t>
      </w:r>
      <w:r w:rsidR="00823AEC">
        <w:t>:</w:t>
      </w:r>
      <w:r>
        <w:t>45</w:t>
      </w:r>
      <w:r w:rsidR="00823AEC">
        <w:t xml:space="preserve"> pm-3</w:t>
      </w:r>
      <w:r w:rsidR="004531DE">
        <w:t>:</w:t>
      </w:r>
      <w:r>
        <w:t>00</w:t>
      </w:r>
      <w:r w:rsidR="00823AEC">
        <w:t xml:space="preserve"> </w:t>
      </w:r>
      <w:r w:rsidR="004531DE">
        <w:t>pm</w:t>
      </w:r>
      <w:r w:rsidR="0067432C">
        <w:tab/>
        <w:t>Break</w:t>
      </w:r>
    </w:p>
    <w:p w:rsidR="00823AEC" w:rsidRDefault="00823AEC" w:rsidP="00672D96">
      <w:pPr>
        <w:tabs>
          <w:tab w:val="left" w:pos="2340"/>
        </w:tabs>
      </w:pPr>
      <w:r>
        <w:t>3:</w:t>
      </w:r>
      <w:r w:rsidR="00851665">
        <w:t>00</w:t>
      </w:r>
      <w:r>
        <w:t xml:space="preserve"> pm-</w:t>
      </w:r>
      <w:r w:rsidR="00851665">
        <w:t>3</w:t>
      </w:r>
      <w:r>
        <w:t>:</w:t>
      </w:r>
      <w:r w:rsidR="00851665">
        <w:t>30</w:t>
      </w:r>
      <w:r>
        <w:t xml:space="preserve"> pm</w:t>
      </w:r>
      <w:r w:rsidR="0067432C">
        <w:tab/>
      </w:r>
      <w:r w:rsidR="00D82CFB">
        <w:t xml:space="preserve">Gear alternatives </w:t>
      </w:r>
      <w:r w:rsidR="00C6618F">
        <w:t>(Mike Colvin &amp; Group Input)</w:t>
      </w:r>
    </w:p>
    <w:p w:rsidR="00851665" w:rsidRDefault="00851665" w:rsidP="00672D96">
      <w:pPr>
        <w:tabs>
          <w:tab w:val="left" w:pos="2340"/>
        </w:tabs>
      </w:pPr>
      <w:r>
        <w:t>3:30 pm-</w:t>
      </w:r>
      <w:r w:rsidR="003C464C">
        <w:t>4:00</w:t>
      </w:r>
      <w:bookmarkStart w:id="0" w:name="_GoBack"/>
      <w:bookmarkEnd w:id="0"/>
      <w:r>
        <w:t xml:space="preserve"> pm</w:t>
      </w:r>
      <w:r>
        <w:tab/>
        <w:t>Simulation outcomes</w:t>
      </w:r>
      <w:r w:rsidR="00C6618F">
        <w:t xml:space="preserve"> (Sara Reynolds)</w:t>
      </w:r>
    </w:p>
    <w:p w:rsidR="004531DE" w:rsidRDefault="004531DE" w:rsidP="00672D96">
      <w:pPr>
        <w:tabs>
          <w:tab w:val="left" w:pos="2340"/>
        </w:tabs>
      </w:pPr>
      <w:r>
        <w:t>4:00 pm-5:00pm</w:t>
      </w:r>
      <w:r>
        <w:tab/>
      </w:r>
      <w:r w:rsidR="00851665">
        <w:t>O</w:t>
      </w:r>
      <w:r w:rsidR="00D82CFB">
        <w:t>bjectives valuation</w:t>
      </w:r>
      <w:r w:rsidR="00C6618F">
        <w:t xml:space="preserve"> (Mike Colvin)</w:t>
      </w:r>
    </w:p>
    <w:p w:rsidR="004531DE" w:rsidRDefault="004531DE" w:rsidP="00672D96">
      <w:pPr>
        <w:tabs>
          <w:tab w:val="left" w:pos="2340"/>
        </w:tabs>
      </w:pPr>
      <w:r>
        <w:t>5:00pm</w:t>
      </w:r>
      <w:r>
        <w:tab/>
      </w:r>
      <w:r w:rsidR="00B51B66">
        <w:t xml:space="preserve">Evening </w:t>
      </w:r>
      <w:r>
        <w:t>break</w:t>
      </w:r>
    </w:p>
    <w:p w:rsidR="006C57EB" w:rsidRDefault="006C57EB" w:rsidP="00672D96">
      <w:pPr>
        <w:tabs>
          <w:tab w:val="left" w:pos="2340"/>
        </w:tabs>
      </w:pPr>
      <w:r>
        <w:t>Thursday</w:t>
      </w:r>
      <w:r w:rsidR="00A64942">
        <w:t xml:space="preserve"> January 18</w:t>
      </w:r>
      <w:r w:rsidR="00A64942" w:rsidRPr="00A64942">
        <w:rPr>
          <w:vertAlign w:val="superscript"/>
        </w:rPr>
        <w:t>th</w:t>
      </w:r>
      <w:r w:rsidR="00A64942">
        <w:t xml:space="preserve"> </w:t>
      </w:r>
    </w:p>
    <w:p w:rsidR="004531DE" w:rsidRDefault="00C6618F" w:rsidP="00672D96">
      <w:pPr>
        <w:tabs>
          <w:tab w:val="left" w:pos="2340"/>
        </w:tabs>
      </w:pPr>
      <w:commentRangeStart w:id="1"/>
      <w:r>
        <w:t>8</w:t>
      </w:r>
      <w:r w:rsidR="004531DE">
        <w:t>:</w:t>
      </w:r>
      <w:r>
        <w:t>30</w:t>
      </w:r>
      <w:r w:rsidR="004531DE">
        <w:t xml:space="preserve"> </w:t>
      </w:r>
      <w:commentRangeEnd w:id="1"/>
      <w:r>
        <w:rPr>
          <w:rStyle w:val="CommentReference"/>
        </w:rPr>
        <w:commentReference w:id="1"/>
      </w:r>
      <w:r w:rsidR="004531DE">
        <w:t>am-</w:t>
      </w:r>
      <w:r>
        <w:t>9</w:t>
      </w:r>
      <w:r w:rsidR="004531DE">
        <w:t>:</w:t>
      </w:r>
      <w:r>
        <w:t>30</w:t>
      </w:r>
      <w:r w:rsidR="004531DE">
        <w:t xml:space="preserve"> am</w:t>
      </w:r>
      <w:r w:rsidR="0067432C">
        <w:tab/>
      </w:r>
      <w:r>
        <w:t>Objectives valuation review and revision (Mike Colvin</w:t>
      </w:r>
      <w:r w:rsidR="00672D96">
        <w:t xml:space="preserve"> &amp; Group Input</w:t>
      </w:r>
      <w:r>
        <w:t>)</w:t>
      </w:r>
    </w:p>
    <w:p w:rsidR="004531DE" w:rsidRDefault="00C6618F" w:rsidP="00672D96">
      <w:pPr>
        <w:tabs>
          <w:tab w:val="left" w:pos="2340"/>
        </w:tabs>
      </w:pPr>
      <w:r>
        <w:t>9</w:t>
      </w:r>
      <w:r w:rsidR="004531DE">
        <w:t>:</w:t>
      </w:r>
      <w:r>
        <w:t>3</w:t>
      </w:r>
      <w:r w:rsidR="004531DE">
        <w:t>0 am-</w:t>
      </w:r>
      <w:r>
        <w:t>10</w:t>
      </w:r>
      <w:r w:rsidR="004531DE">
        <w:t>:</w:t>
      </w:r>
      <w:r>
        <w:t>3</w:t>
      </w:r>
      <w:r w:rsidR="004531DE">
        <w:t>0 am</w:t>
      </w:r>
      <w:r w:rsidR="00D82CFB">
        <w:tab/>
      </w:r>
      <w:r>
        <w:t xml:space="preserve">Ancillary </w:t>
      </w:r>
      <w:r w:rsidR="00EE02C4">
        <w:t xml:space="preserve">objectives </w:t>
      </w:r>
      <w:r>
        <w:t xml:space="preserve">review </w:t>
      </w:r>
      <w:r w:rsidR="00672D96">
        <w:t>&amp;</w:t>
      </w:r>
      <w:r>
        <w:t xml:space="preserve"> </w:t>
      </w:r>
      <w:r w:rsidR="00EE02C4">
        <w:t>refinement</w:t>
      </w:r>
      <w:r w:rsidR="00672D96">
        <w:t xml:space="preserve"> (Mike Colvin &amp; Group Input)</w:t>
      </w:r>
    </w:p>
    <w:p w:rsidR="00C6618F" w:rsidRDefault="00C6618F" w:rsidP="00672D96">
      <w:pPr>
        <w:tabs>
          <w:tab w:val="left" w:pos="2340"/>
        </w:tabs>
      </w:pPr>
      <w:r>
        <w:t xml:space="preserve">10:30 </w:t>
      </w:r>
      <w:proofErr w:type="gramStart"/>
      <w:r>
        <w:t>am-</w:t>
      </w:r>
      <w:proofErr w:type="gramEnd"/>
      <w:r>
        <w:t>10:45 am</w:t>
      </w:r>
      <w:r>
        <w:tab/>
        <w:t>Break</w:t>
      </w:r>
    </w:p>
    <w:p w:rsidR="00C6618F" w:rsidRDefault="00C6618F" w:rsidP="00672D96">
      <w:pPr>
        <w:tabs>
          <w:tab w:val="left" w:pos="2340"/>
        </w:tabs>
      </w:pPr>
      <w:r>
        <w:t xml:space="preserve">10:45 </w:t>
      </w:r>
      <w:r w:rsidR="004531DE">
        <w:t>am-</w:t>
      </w:r>
      <w:r>
        <w:t>11:45 am</w:t>
      </w:r>
      <w:r w:rsidR="00D82CFB">
        <w:tab/>
      </w:r>
      <w:r>
        <w:t xml:space="preserve">Ancillary objectives ‘packages’ </w:t>
      </w:r>
      <w:proofErr w:type="gramStart"/>
      <w:r w:rsidR="00672D96">
        <w:t>input  (</w:t>
      </w:r>
      <w:proofErr w:type="gramEnd"/>
      <w:r w:rsidR="00672D96">
        <w:t>Mike Colvin &amp; Group Input)</w:t>
      </w:r>
    </w:p>
    <w:p w:rsidR="00C6618F" w:rsidRDefault="00C6618F" w:rsidP="00672D96">
      <w:pPr>
        <w:tabs>
          <w:tab w:val="left" w:pos="2340"/>
        </w:tabs>
      </w:pPr>
      <w:r>
        <w:t>11:45 am-</w:t>
      </w:r>
      <w:r w:rsidR="004531DE">
        <w:t>12:00</w:t>
      </w:r>
      <w:r>
        <w:t xml:space="preserve"> pm</w:t>
      </w:r>
      <w:r w:rsidR="009578AE">
        <w:tab/>
      </w:r>
      <w:r>
        <w:t>Next steps</w:t>
      </w:r>
    </w:p>
    <w:p w:rsidR="004531DE" w:rsidRDefault="00C6618F" w:rsidP="00672D96">
      <w:pPr>
        <w:tabs>
          <w:tab w:val="left" w:pos="2340"/>
        </w:tabs>
      </w:pPr>
      <w:r>
        <w:t>12:00 pm</w:t>
      </w:r>
      <w:r>
        <w:tab/>
      </w:r>
      <w:r w:rsidR="009578AE">
        <w:t>Lunch</w:t>
      </w:r>
      <w:r>
        <w:t xml:space="preserve"> break before Middle Basin PDSG workgroup meeting</w:t>
      </w:r>
    </w:p>
    <w:sectPr w:rsidR="004531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Michael Colvin" w:date="2018-01-11T17:00:00Z" w:initials="MC">
    <w:p w:rsidR="00C6618F" w:rsidRDefault="00C6618F">
      <w:pPr>
        <w:pStyle w:val="CommentText"/>
      </w:pPr>
      <w:r>
        <w:rPr>
          <w:rStyle w:val="CommentReference"/>
        </w:rPr>
        <w:annotationRef/>
      </w:r>
      <w:r>
        <w:t xml:space="preserve">Can start at 8 am buy my recollection of these things are that people generally arrive at 8 and visit do coffee, </w:t>
      </w:r>
      <w:proofErr w:type="spellStart"/>
      <w:r>
        <w:t>ect</w:t>
      </w:r>
      <w:proofErr w:type="spellEnd"/>
      <w:r>
        <w:t>.</w:t>
      </w:r>
    </w:p>
    <w:p w:rsidR="00C6618F" w:rsidRDefault="00C6618F">
      <w:pPr>
        <w:pStyle w:val="CommentText"/>
      </w:pPr>
    </w:p>
    <w:p w:rsidR="00C6618F" w:rsidRDefault="00C6618F">
      <w:pPr>
        <w:pStyle w:val="CommentText"/>
      </w:pPr>
      <w:r>
        <w:t>Assuming coffee is available.</w:t>
      </w:r>
    </w:p>
  </w:comment>
</w:comment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NDQ1sjQys7A0NbFU0lEKTi0uzszPAykwrQUACoboyywAAAA="/>
  </w:docVars>
  <w:rsids>
    <w:rsidRoot w:val="00211DCC"/>
    <w:rsid w:val="00211DCC"/>
    <w:rsid w:val="00367FC2"/>
    <w:rsid w:val="0037730C"/>
    <w:rsid w:val="003C464C"/>
    <w:rsid w:val="00452E34"/>
    <w:rsid w:val="004531DE"/>
    <w:rsid w:val="004B1D59"/>
    <w:rsid w:val="004F75E4"/>
    <w:rsid w:val="00635CF7"/>
    <w:rsid w:val="00672D96"/>
    <w:rsid w:val="0067432C"/>
    <w:rsid w:val="006C1141"/>
    <w:rsid w:val="006C57EB"/>
    <w:rsid w:val="0081259F"/>
    <w:rsid w:val="00823AEC"/>
    <w:rsid w:val="00823C5D"/>
    <w:rsid w:val="00851665"/>
    <w:rsid w:val="009578AE"/>
    <w:rsid w:val="00996BCF"/>
    <w:rsid w:val="00A073C0"/>
    <w:rsid w:val="00A64942"/>
    <w:rsid w:val="00AC3254"/>
    <w:rsid w:val="00B00160"/>
    <w:rsid w:val="00B51B66"/>
    <w:rsid w:val="00BA41E8"/>
    <w:rsid w:val="00C6618F"/>
    <w:rsid w:val="00CB3D5E"/>
    <w:rsid w:val="00D82CFB"/>
    <w:rsid w:val="00DD376D"/>
    <w:rsid w:val="00DE6AEB"/>
    <w:rsid w:val="00DF5214"/>
    <w:rsid w:val="00EE02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6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1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18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18F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18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18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35CF7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5CF7"/>
    <w:pPr>
      <w:keepNext/>
      <w:keepLines/>
      <w:outlineLvl w:val="0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CF7"/>
    <w:pPr>
      <w:keepNext/>
      <w:keepLines/>
      <w:outlineLvl w:val="1"/>
    </w:pPr>
    <w:rPr>
      <w:rFonts w:eastAsiaTheme="majorEastAsia" w:cstheme="majorBidi"/>
      <w:bCs/>
      <w:i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5CF7"/>
    <w:pPr>
      <w:keepNext/>
      <w:keepLines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5CF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35CF7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35CF7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qFormat/>
    <w:rsid w:val="00635CF7"/>
    <w:pPr>
      <w:tabs>
        <w:tab w:val="center" w:pos="4680"/>
        <w:tab w:val="right" w:pos="9360"/>
      </w:tabs>
    </w:pPr>
    <w:rPr>
      <w:rFonts w:eastAsiaTheme="minorEastAsia" w:cs="Times New Roman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CF7"/>
    <w:rPr>
      <w:rFonts w:ascii="Times New Roman" w:eastAsiaTheme="majorEastAsia" w:hAnsi="Times New Roman" w:cstheme="majorBidi"/>
      <w:b/>
      <w:bCs/>
      <w:color w:val="000000" w:themeColor="text1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35CF7"/>
    <w:rPr>
      <w:rFonts w:ascii="Times New Roman" w:eastAsiaTheme="majorEastAsia" w:hAnsi="Times New Roman" w:cstheme="majorBidi"/>
      <w:bCs/>
      <w:i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35CF7"/>
    <w:rPr>
      <w:rFonts w:ascii="Times New Roman" w:eastAsiaTheme="majorEastAsia" w:hAnsi="Times New Roman" w:cstheme="majorBidi"/>
      <w:b/>
      <w:bCs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5CF7"/>
    <w:pPr>
      <w:pBdr>
        <w:bottom w:val="single" w:sz="8" w:space="4" w:color="000000" w:themeColor="text1"/>
      </w:pBdr>
      <w:spacing w:line="240" w:lineRule="auto"/>
      <w:contextualSpacing/>
      <w:jc w:val="center"/>
    </w:pPr>
    <w:rPr>
      <w:rFonts w:eastAsiaTheme="majorEastAsia" w:cstheme="majorBidi"/>
      <w:spacing w:val="5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5CF7"/>
    <w:rPr>
      <w:rFonts w:ascii="Times New Roman" w:eastAsiaTheme="majorEastAsia" w:hAnsi="Times New Roman" w:cstheme="majorBidi"/>
      <w:spacing w:val="5"/>
      <w:kern w:val="28"/>
      <w:sz w:val="28"/>
      <w:szCs w:val="52"/>
    </w:rPr>
  </w:style>
  <w:style w:type="paragraph" w:styleId="NoSpacing">
    <w:name w:val="No Spacing"/>
    <w:uiPriority w:val="1"/>
    <w:qFormat/>
    <w:rsid w:val="00635CF7"/>
    <w:pPr>
      <w:spacing w:after="0" w:line="240" w:lineRule="auto"/>
    </w:pPr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635CF7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35CF7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81259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81259F"/>
    <w:rPr>
      <w:rFonts w:ascii="Times New Roman" w:hAnsi="Times New Roman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1259F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1259F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paragraph" w:styleId="Caption">
    <w:name w:val="caption"/>
    <w:basedOn w:val="Normal"/>
    <w:link w:val="CaptionChar"/>
    <w:uiPriority w:val="35"/>
    <w:semiHidden/>
    <w:unhideWhenUsed/>
    <w:qFormat/>
    <w:rsid w:val="00635CF7"/>
    <w:pPr>
      <w:spacing w:after="200" w:line="240" w:lineRule="auto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uiPriority w:val="35"/>
    <w:semiHidden/>
    <w:rsid w:val="00635CF7"/>
    <w:rPr>
      <w:rFonts w:ascii="Times New Roman" w:hAnsi="Times New Roman"/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uiPriority w:val="11"/>
    <w:qFormat/>
    <w:rsid w:val="00635CF7"/>
    <w:pPr>
      <w:numPr>
        <w:ilvl w:val="1"/>
      </w:numPr>
      <w:pBdr>
        <w:bottom w:val="none" w:sz="0" w:space="0" w:color="auto"/>
      </w:pBdr>
      <w:spacing w:line="480" w:lineRule="auto"/>
      <w:contextualSpacing w:val="0"/>
      <w:jc w:val="left"/>
    </w:pPr>
    <w:rPr>
      <w:rFonts w:asciiTheme="majorHAnsi" w:hAnsiTheme="majorHAnsi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spacing w:before="480"/>
      <w:outlineLvl w:val="9"/>
    </w:pPr>
    <w:rPr>
      <w:rFonts w:asciiTheme="majorHAnsi" w:hAnsiTheme="majorHAnsi"/>
      <w:color w:val="365F91" w:themeColor="accent1" w:themeShade="BF"/>
      <w:sz w:val="28"/>
    </w:rPr>
  </w:style>
  <w:style w:type="paragraph" w:customStyle="1" w:styleId="Manuscriptwithequations">
    <w:name w:val="Manuscript with equations"/>
    <w:basedOn w:val="Normal"/>
    <w:link w:val="ManuscriptwithequationsChar"/>
    <w:qFormat/>
    <w:rsid w:val="00635CF7"/>
    <w:rPr>
      <w:rFonts w:cs="Times New Roman"/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qFormat/>
    <w:rsid w:val="00635CF7"/>
    <w:pPr>
      <w:tabs>
        <w:tab w:val="right" w:pos="2520"/>
        <w:tab w:val="left" w:pos="2880"/>
      </w:tabs>
      <w:ind w:left="2880" w:hanging="2880"/>
    </w:pPr>
    <w:rPr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rsid w:val="00635CF7"/>
    <w:rPr>
      <w:rFonts w:ascii="Times New Roman" w:hAnsi="Times New Roman"/>
      <w:iCs/>
      <w:color w:val="000000" w:themeColor="text1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C661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618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618F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1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18F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618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618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7</TotalTime>
  <Pages>1</Pages>
  <Words>126</Words>
  <Characters>72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ael Colvin</dc:creator>
  <cp:lastModifiedBy>Michael Colvin</cp:lastModifiedBy>
  <cp:revision>23</cp:revision>
  <dcterms:created xsi:type="dcterms:W3CDTF">2017-12-11T18:45:00Z</dcterms:created>
  <dcterms:modified xsi:type="dcterms:W3CDTF">2018-01-16T02:20:00Z</dcterms:modified>
</cp:coreProperties>
</file>